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31E6B" w14:textId="011B80D8" w:rsidR="00F91B19" w:rsidRDefault="00FE2684">
      <w:r>
        <w:rPr>
          <w:noProof/>
        </w:rPr>
        <w:drawing>
          <wp:inline distT="0" distB="0" distL="0" distR="0" wp14:anchorId="2518F453" wp14:editId="258CAAE1">
            <wp:extent cx="5943600" cy="2524125"/>
            <wp:effectExtent l="0" t="0" r="0" b="9525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24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12AFFC" w14:textId="77777777" w:rsidR="00572ECF" w:rsidRDefault="00572ECF"/>
    <w:p w14:paraId="31F62A78" w14:textId="77777777" w:rsidR="00572ECF" w:rsidRDefault="00572ECF"/>
    <w:p w14:paraId="4BC801DA" w14:textId="77777777" w:rsidR="00572ECF" w:rsidRPr="00572ECF" w:rsidRDefault="00572ECF" w:rsidP="00572EC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72ECF">
        <w:rPr>
          <w:rFonts w:ascii="Arial" w:eastAsia="Times New Roman" w:hAnsi="Arial" w:cs="Arial"/>
          <w:color w:val="222222"/>
          <w:sz w:val="24"/>
          <w:szCs w:val="24"/>
        </w:rPr>
        <w:t>Dataset 1 - 26Jul2018 to 28Aug2018</w:t>
      </w:r>
    </w:p>
    <w:p w14:paraId="52FBF43E" w14:textId="77777777" w:rsidR="00572ECF" w:rsidRPr="00572ECF" w:rsidRDefault="00572ECF" w:rsidP="00572EC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72ECF">
        <w:rPr>
          <w:rFonts w:ascii="Arial" w:eastAsia="Times New Roman" w:hAnsi="Arial" w:cs="Arial"/>
          <w:color w:val="222222"/>
          <w:sz w:val="24"/>
          <w:szCs w:val="24"/>
        </w:rPr>
        <w:t>Dataset 2 - 17Sep2018</w:t>
      </w:r>
    </w:p>
    <w:p w14:paraId="26D5C584" w14:textId="77777777" w:rsidR="00572ECF" w:rsidRPr="00572ECF" w:rsidRDefault="00572ECF" w:rsidP="00572EC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72ECF">
        <w:rPr>
          <w:rFonts w:ascii="Arial" w:eastAsia="Times New Roman" w:hAnsi="Arial" w:cs="Arial"/>
          <w:color w:val="222222"/>
          <w:sz w:val="24"/>
          <w:szCs w:val="24"/>
        </w:rPr>
        <w:t>Dataset 3 - 3Jan2019</w:t>
      </w:r>
    </w:p>
    <w:p w14:paraId="72072E5E" w14:textId="77777777" w:rsidR="00572ECF" w:rsidRPr="00572ECF" w:rsidRDefault="00572ECF" w:rsidP="00572EC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72ECF">
        <w:rPr>
          <w:rFonts w:ascii="Arial" w:eastAsia="Times New Roman" w:hAnsi="Arial" w:cs="Arial"/>
          <w:color w:val="222222"/>
          <w:sz w:val="24"/>
          <w:szCs w:val="24"/>
        </w:rPr>
        <w:t>Dataset 4 - 21 Mar 2019</w:t>
      </w:r>
    </w:p>
    <w:p w14:paraId="188ACF0D" w14:textId="77777777" w:rsidR="00572ECF" w:rsidRPr="00572ECF" w:rsidRDefault="00572ECF" w:rsidP="00572EC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Dataset 5 - </w:t>
      </w:r>
      <w:r w:rsidRPr="00572ECF">
        <w:rPr>
          <w:rFonts w:ascii="Arial" w:eastAsia="Times New Roman" w:hAnsi="Arial" w:cs="Arial"/>
          <w:color w:val="222222"/>
          <w:sz w:val="24"/>
          <w:szCs w:val="24"/>
        </w:rPr>
        <w:t>17Sep2019, 19Sep2019, 25Sep2019</w:t>
      </w:r>
    </w:p>
    <w:p w14:paraId="2035E5CA" w14:textId="77777777" w:rsidR="00572ECF" w:rsidRPr="00572ECF" w:rsidRDefault="00572ECF" w:rsidP="00572EC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72ECF">
        <w:rPr>
          <w:rFonts w:ascii="Arial" w:eastAsia="Times New Roman" w:hAnsi="Arial" w:cs="Arial"/>
          <w:color w:val="222222"/>
          <w:sz w:val="24"/>
          <w:szCs w:val="24"/>
        </w:rPr>
        <w:t>Dataset 6 - 29Oct2019</w:t>
      </w:r>
    </w:p>
    <w:p w14:paraId="4EBD3579" w14:textId="77777777" w:rsidR="00572ECF" w:rsidRPr="00572ECF" w:rsidRDefault="00572ECF" w:rsidP="00572EC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72ECF">
        <w:rPr>
          <w:rFonts w:ascii="Arial" w:eastAsia="Times New Roman" w:hAnsi="Arial" w:cs="Arial"/>
          <w:color w:val="222222"/>
          <w:sz w:val="24"/>
          <w:szCs w:val="24"/>
        </w:rPr>
        <w:t>Dataset 7 - 15Jan2020</w:t>
      </w:r>
    </w:p>
    <w:p w14:paraId="4BB93A8C" w14:textId="20844112" w:rsidR="00572ECF" w:rsidRDefault="00572ECF" w:rsidP="00572EC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72ECF">
        <w:rPr>
          <w:rFonts w:ascii="Arial" w:eastAsia="Times New Roman" w:hAnsi="Arial" w:cs="Arial"/>
          <w:color w:val="222222"/>
          <w:sz w:val="24"/>
          <w:szCs w:val="24"/>
        </w:rPr>
        <w:t>Dataset 8 - 21May2019</w:t>
      </w:r>
    </w:p>
    <w:p w14:paraId="0CC12662" w14:textId="520C4CBC" w:rsidR="00FE2684" w:rsidRPr="00572ECF" w:rsidRDefault="00FE2684" w:rsidP="00572EC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>
        <w:rPr>
          <w:rFonts w:ascii="Arial" w:eastAsia="Times New Roman" w:hAnsi="Arial" w:cs="Arial"/>
          <w:color w:val="222222"/>
          <w:sz w:val="24"/>
          <w:szCs w:val="24"/>
        </w:rPr>
        <w:t>Dataset 9 – 07Jul2019</w:t>
      </w:r>
    </w:p>
    <w:p w14:paraId="1C07F3AA" w14:textId="77777777" w:rsidR="00572ECF" w:rsidRDefault="00572ECF"/>
    <w:sectPr w:rsidR="00572E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SimSun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MjM1NjczMLIwsbBQ0lEKTi0uzszPAykwqgUAjWeiRCwAAAA="/>
  </w:docVars>
  <w:rsids>
    <w:rsidRoot w:val="00572ECF"/>
    <w:rsid w:val="000969D8"/>
    <w:rsid w:val="00572ECF"/>
    <w:rsid w:val="005B40B6"/>
    <w:rsid w:val="00FC1A43"/>
    <w:rsid w:val="00FE2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0F66A"/>
  <w15:chartTrackingRefBased/>
  <w15:docId w15:val="{CDC23709-A63B-4421-B0F8-C570DD764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8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8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2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7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63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cid:image003.png@01D88663.FCC17210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5</Words>
  <Characters>204</Characters>
  <Application>Microsoft Office Word</Application>
  <DocSecurity>0</DocSecurity>
  <Lines>1</Lines>
  <Paragraphs>1</Paragraphs>
  <ScaleCrop>false</ScaleCrop>
  <Company/>
  <LinksUpToDate>false</LinksUpToDate>
  <CharactersWithSpaces>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lson, Matthew J [CCE E]</dc:creator>
  <cp:keywords/>
  <dc:description/>
  <cp:lastModifiedBy>Nelson, Matthew J</cp:lastModifiedBy>
  <cp:revision>2</cp:revision>
  <dcterms:created xsi:type="dcterms:W3CDTF">2022-03-30T15:08:00Z</dcterms:created>
  <dcterms:modified xsi:type="dcterms:W3CDTF">2022-06-23T01:32:00Z</dcterms:modified>
</cp:coreProperties>
</file>